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port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Mulvahil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byname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additional-examples"/>
      <w:bookmarkEnd w:id="25"/>
      <w:r>
        <w:t xml:space="preserve">Additional examples</w:t>
      </w:r>
    </w:p>
    <w:p>
      <w:pPr>
        <w:pStyle w:val="SourceCode"/>
      </w:pPr>
      <w:r>
        <w:rPr>
          <w:rStyle w:val="NormalTok"/>
        </w:rPr>
        <w:t xml:space="preserve">matt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by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thew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 or Matthew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p)) </w:t>
      </w:r>
    </w:p>
    <w:p>
      <w:pPr>
        <w:pStyle w:val="SourceCode"/>
      </w:pPr>
      <w:r>
        <w:rPr>
          <w:rStyle w:val="NormalTok"/>
        </w:rPr>
        <w:t xml:space="preserve">mat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example_files/figure-docx/matt-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56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Analysis for Reproducible Reporting Workshop</dc:title>
  <dc:creator>Matt Mulvahill</dc:creator>
  <dcterms:created xsi:type="dcterms:W3CDTF">2017-09-12T18:21:33Z</dcterms:created>
  <dcterms:modified xsi:type="dcterms:W3CDTF">2017-09-12T18:21:33Z</dcterms:modified>
</cp:coreProperties>
</file>